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0f434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a2c226c-39bd-43d8-9131-cf4ad22b51e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27Z</dcterms:created>
  <dcterms:modified xsi:type="dcterms:W3CDTF">2023-08-02T17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